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8D8DFA2" w:rsidR="00EC572E" w:rsidRPr="007121BD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572E" w:rsidRPr="00712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qgUAryi62ywAAAA="/>
  </w:docVars>
  <w:rsids>
    <w:rsidRoot w:val="00DB72AD"/>
    <w:rsid w:val="000C4F1D"/>
    <w:rsid w:val="001E142C"/>
    <w:rsid w:val="007121BD"/>
    <w:rsid w:val="00B60D4D"/>
    <w:rsid w:val="00D94821"/>
    <w:rsid w:val="00DB72AD"/>
    <w:rsid w:val="00EC5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5</cp:revision>
  <dcterms:created xsi:type="dcterms:W3CDTF">2020-06-18T00:59:00Z</dcterms:created>
  <dcterms:modified xsi:type="dcterms:W3CDTF">2020-06-18T20:43:00Z</dcterms:modified>
</cp:coreProperties>
</file>